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For the Position of Musician Intern</w:t>
      </w:r>
    </w:p>
    <w:bookmarkEnd w:id="20"/>
    <w:p>
      <w:pPr>
        <w:pStyle w:val="BodyText"/>
      </w:pPr>
      <w:r>
        <w:rPr>
          <w:bCs/>
          <w:b/>
        </w:rPr>
        <w:t xml:space="preserve">Alexandra Van der Meer</w:t>
      </w:r>
      <w:r>
        <w:br/>
      </w:r>
      <w:r>
        <w:t xml:space="preserve">Keizersgracht 342, 1016 EK</w:t>
      </w:r>
      <w:r>
        <w:br/>
      </w:r>
      <w:r>
        <w:t xml:space="preserve">Amsterdam, Netherlands</w:t>
      </w:r>
      <w:r>
        <w:br/>
      </w:r>
      <w:r>
        <w:t xml:space="preserve">+31 6 12345678 | alexandramusic@outlook.com</w:t>
      </w:r>
    </w:p>
    <w:p>
      <w:pPr>
        <w:pStyle w:val="BodyText"/>
      </w:pPr>
      <w:r>
        <w:t xml:space="preserve">October 26, 2023</w:t>
      </w:r>
    </w:p>
    <w:p>
      <w:pPr>
        <w:pStyle w:val="BodyText"/>
      </w:pPr>
      <w:r>
        <w:t xml:space="preserve">Ms. Clara Jansen</w:t>
      </w:r>
      <w:r>
        <w:br/>
      </w:r>
      <w:r>
        <w:t xml:space="preserve">Music Program Director</w:t>
      </w:r>
      <w:r>
        <w:br/>
      </w:r>
      <w:r>
        <w:t xml:space="preserve">Amsterdam Conservatoire Foundation</w:t>
      </w:r>
      <w:r>
        <w:br/>
      </w:r>
      <w:r>
        <w:t xml:space="preserve">Muziekplein 18-20, 1096 GE</w:t>
      </w:r>
      <w:r>
        <w:br/>
      </w:r>
      <w:r>
        <w:t xml:space="preserve">Amsterdam, Netherlands</w:t>
      </w:r>
    </w:p>
    <w:p>
      <w:pPr>
        <w:pStyle w:val="BodyText"/>
      </w:pPr>
      <w:r>
        <w:t xml:space="preserve">Dear Ms. Jansen,</w:t>
      </w:r>
    </w:p>
    <w:p>
      <w:pPr>
        <w:pStyle w:val="BodyText"/>
      </w:pPr>
      <w:r>
        <w:t xml:space="preserve">It is with profound enthusiasm that I submit my Internship Application Letter for the Musician Intern position at the Amsterdam Conservatoire Foundation. As a dedicated and culturally curious musician currently pursuing my Master of Music in Performance at the Royal Conservatoire The Hague, I have long admired your institution’s pioneering role in nurturing boundary-pushing artists within the dynamic Netherlands Amsterdam music ecosystem. This opportunity represents not merely an internship, but a critical convergence point for my artistic evolution and professional aspirations within one of Europe’s most vibrant musical capitals.</w:t>
      </w:r>
    </w:p>
    <w:p>
      <w:pPr>
        <w:pStyle w:val="BodyText"/>
      </w:pPr>
      <w:r>
        <w:t xml:space="preserve">My musical journey began at age seven with classical piano studies in Utrecht, but I quickly gravitated toward improvisational jazz and contemporary fusion after discovering the underground scene at Amsterdam's Bimhuis. By sixteen, I was leading a student ensemble that performed weekly at De La Marck café—an experience that taught me the profound value of community engagement through music. My academic path then led to collaborations with the Hague Philharmonic’s youth orchestra and commissions from Rotterdam-based electronic producer collective LUMA. However, it was my year-long research on Amsterdam’s 20th-century jazz diaspora—funded by a Dutch government arts grant—that crystallized my understanding of how this city functions as a living archive of musical innovation. I documented oral histories from surviving musicians like the legendary pianist Joop Stokkermans and analyzed archival recordings at the Netherlands Institute for Sound and Vision, confirming what I’d felt intuitively: Amsterdam isn’t just a location on a map—it’s an active participant in shaping global music narratives.</w:t>
      </w:r>
    </w:p>
    <w:p>
      <w:pPr>
        <w:pStyle w:val="BodyText"/>
      </w:pPr>
      <w:r>
        <w:t xml:space="preserve">What compels me toward this specific Internship Application Letter opportunity is your foundation’s unique integration of historical preservation with contemporary experimentation. Your recent "Sonic Heritage" project, which digitally reconstructed lost 1920s jazz sessions from the De Pijp district, perfectly aligns with my research focus. I am particularly eager to contribute to the upcoming Amsterdam Music Week 2024 initiative—especially the "Netherlands Amsterdam: Past and Future" panel series—where I could bridge archival work with emerging electronic-folk crossovers. As a Musician who thrives in collaborative spaces, I’ve developed skills in ensemble leadership (having directed five student-led projects), digital sound restoration (using Pro Tools and Max/MSP), and culturally responsive performance design. My recent work with the Amsterdam-based collective "Vooruit" involved composing site-specific pieces for NDSM Wharf’s industrial architecture, which required deep contextual understanding—a skill I’ll apply to your heritage preservation efforts.</w:t>
      </w:r>
    </w:p>
    <w:p>
      <w:pPr>
        <w:pStyle w:val="BodyText"/>
      </w:pPr>
      <w:r>
        <w:t xml:space="preserve">The Netherlands Amsterdam environment uniquely cultivates the kind of artistic hybridity I seek. Unlike monocultural music hubs, Amsterdam’s ecosystem thrives on intentional friction between traditions: Indonesian gamelan meets techno at ADE, Turkish maqam influences Dutch house production, and Afro-Caribbean rhythms pulse through West Indies festivals. This pluralistic energy is why I’ve chosen to immerse myself here—studying Dutch language intensively since arriving last January (achieving B2 proficiency), volunteering at the Amsterdam World Music Festival, and even co-founding "Sonic Bridges," a volunteer group connecting immigrant musicians with conservatoire students. In this context, my internship would extend beyond technical learning; it’s about becoming part of the city’s living musical DNA. I’ve observed how Amsterdam institutions like the Concertgebouw Orchestra maintain their classical legacy while commissioning works from artists like Koffee (Jamaican reggae) and Tanya Tagaq (Inuit throat singing)—a model I wish to understand deeply.</w:t>
      </w:r>
    </w:p>
    <w:p>
      <w:pPr>
        <w:pStyle w:val="BodyText"/>
      </w:pPr>
      <w:r>
        <w:t xml:space="preserve">Specifically, I seek to develop three capacities through this internship: First, archival curation—working directly with your sound archives to catalog oral histories. Second, cross-genre composition—creating new works that dialogue with historical Amsterdam music using modern production tools. Third, community outreach—I’d design a workshop series for immigrant youth at the NDSM Wharf community center, drawing from my experience teaching in Rotterdam’s migrant neighborhoods. My previous internship with the De Appel arts centre taught me to translate complex artistic concepts into accessible experiences for diverse audiences, and I’m eager to adapt this skill within your foundation’s educational framework.</w:t>
      </w:r>
    </w:p>
    <w:p>
      <w:pPr>
        <w:pStyle w:val="BodyText"/>
      </w:pPr>
      <w:r>
        <w:t xml:space="preserve">The Netherlands Amsterdam is more than a geographic location; it’s a philosophical approach to music-making. When I performed at the 2022 Nuit Blanche with my ensemble "Haven," we transformed the old Dutch East India Company warehouses into an immersive soundscape where Baroque violins interacted with field recordings of harbor cranes. A local journalist noted how our piece captured "Amsterdam’s essence as a city that remembers its past while relentlessly reinventing itself." This ethos—of music as historical dialogue and future-building—is precisely what I aim to embody during my time at the Amsterdam Conservatoire Foundation. As a Musician who believes art must serve community, I’m prepared to contribute not just technical skills but a genuine understanding of how music sustains social fabric in multicultural cities.</w:t>
      </w:r>
    </w:p>
    <w:p>
      <w:pPr>
        <w:pStyle w:val="BodyText"/>
      </w:pPr>
      <w:r>
        <w:t xml:space="preserve">My commitment to this city extends beyond professional interest. I’ve invested deeply in Amsterdam’s fabric: I now speak Dutch fluently enough for impromptu conversations at the Albert Cuyp market, volunteer monthly at De Spiegel (a refugee support organization), and maintain relationships with local musicians through my membership in the Amsterdam Jazz Club. This isn’t just a temporary internship—this is where I intend to build my career. The Netherlands Amsterdam has taught me that true musical innovation arises from respectful dialogue between tradition and modernity, a principle I’ll honor throughout this internship.</w:t>
      </w:r>
    </w:p>
    <w:p>
      <w:pPr>
        <w:pStyle w:val="BodyText"/>
      </w:pPr>
      <w:r>
        <w:t xml:space="preserve">In closing, I am confident that my research background in Amsterdam’s music history, hands-on experience leading collaborative projects, and deep cultural integration make me uniquely positioned to contribute meaningfully to your foundation. This Internship Application Letter represents just the beginning of what I hope will be a long-term artistic partnership with the Amsterdam Conservatoire Foundation. Thank you for considering my application—I welcome the opportunity to discuss how my vision aligns with your institution’s mission during an interview at your convenience.</w:t>
      </w:r>
    </w:p>
    <w:p>
      <w:pPr>
        <w:pStyle w:val="BodyText"/>
      </w:pPr>
      <w:r>
        <w:t xml:space="preserve">Sincerely,</w:t>
      </w:r>
      <w:r>
        <w:br/>
      </w:r>
      <w:r>
        <w:br/>
      </w:r>
      <w:r>
        <w:t xml:space="preserve">Alexandra Van der Meer</w:t>
      </w:r>
    </w:p>
    <w:p>
      <w:pPr>
        <w:pStyle w:val="BodyText"/>
      </w:pPr>
      <w:r>
        <w:t xml:space="preserve">Word Count: 832</w:t>
      </w:r>
    </w:p>
    <w:p>
      <w:pPr>
        <w:pStyle w:val="BodyText"/>
      </w:pPr>
      <w:r>
        <w:t xml:space="preserve">Enclosures: Resume, Academic Transcript, Reference Letters (Dr. Evert van den Berg, Professor of Ethnomusic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5-12-08T06:33:14Z</dcterms:created>
  <dcterms:modified xsi:type="dcterms:W3CDTF">2025-12-08T06:33:14Z</dcterms:modified>
</cp:coreProperties>
</file>

<file path=docProps/custom.xml><?xml version="1.0" encoding="utf-8"?>
<Properties xmlns="http://schemas.openxmlformats.org/officeDocument/2006/custom-properties" xmlns:vt="http://schemas.openxmlformats.org/officeDocument/2006/docPropsVTypes"/>
</file>